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46F39BE1" w:rsidR="00F91718" w:rsidRPr="002A174C" w:rsidRDefault="004D670F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/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/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  <w:r w:rsidR="007D0BD6">
                  <w:rPr>
                    <w:rFonts w:asciiTheme="minorHAnsi" w:hAnsiTheme="minorHAnsi"/>
                    <w:color w:val="808080" w:themeColor="background1" w:themeShade="80"/>
                  </w:rPr>
                  <w:t xml:space="preserve"> 3163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23AD35BF" w:rsidR="00F91718" w:rsidRPr="002A174C" w:rsidRDefault="004D670F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proofErr w:type="spellStart"/>
                <w:r w:rsidR="007D0BD6">
                  <w:rPr>
                    <w:rStyle w:val="Style2"/>
                  </w:rPr>
                  <w:t>BTech</w:t>
                </w:r>
                <w:proofErr w:type="spellEnd"/>
                <w:r w:rsidR="00041D57">
                  <w:rPr>
                    <w:rStyle w:val="Style2"/>
                  </w:rPr>
                  <w:t xml:space="preserve">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4405FB1F" w:rsidR="00F91718" w:rsidRPr="002A174C" w:rsidRDefault="00D34418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 xml:space="preserve">Mr. </w:t>
                </w:r>
                <w:proofErr w:type="spellStart"/>
                <w:r w:rsidR="00041D57">
                  <w:rPr>
                    <w:rStyle w:val="Style2"/>
                  </w:rPr>
                  <w:t>Tojo</w:t>
                </w:r>
                <w:proofErr w:type="spellEnd"/>
                <w:r w:rsidR="00041D57">
                  <w:rPr>
                    <w:rStyle w:val="Style2"/>
                  </w:rPr>
                  <w:t xml:space="preserve"> Thomas</w:t>
                </w:r>
                <w:r>
                  <w:rPr>
                    <w:rStyle w:val="Style2"/>
                  </w:rPr>
                  <w:t xml:space="preserve"> and Dr. </w:t>
                </w:r>
                <w:proofErr w:type="spellStart"/>
                <w:r>
                  <w:rPr>
                    <w:rStyle w:val="Style2"/>
                  </w:rPr>
                  <w:t>Girisha</w:t>
                </w:r>
                <w:proofErr w:type="spellEnd"/>
                <w:r>
                  <w:rPr>
                    <w:rStyle w:val="Style2"/>
                  </w:rPr>
                  <w:t xml:space="preserve"> S</w:t>
                </w:r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4D670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4D670F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4D670F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4D670F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38FBF742" w:rsidR="009006F5" w:rsidRDefault="002879B9" w:rsidP="00D55A4B">
                <w:r>
                  <w:t>Implement html to create</w:t>
                </w:r>
                <w:r w:rsidR="008C40B8" w:rsidRPr="008C40B8">
                  <w:t xml:space="preserve"> web </w:t>
                </w:r>
                <w:proofErr w:type="spellStart"/>
                <w:r w:rsidR="008C40B8" w:rsidRPr="008C40B8">
                  <w:t>pages</w:t>
                </w:r>
                <w:r w:rsidR="003C41EF">
                  <w:t>,using</w:t>
                </w:r>
                <w:proofErr w:type="spellEnd"/>
                <w:r w:rsidR="003C41EF">
                  <w:t xml:space="preserve"> </w:t>
                </w:r>
                <w:proofErr w:type="spellStart"/>
                <w:r w:rsidR="003C41EF">
                  <w:t>tables,forms</w:t>
                </w:r>
                <w:proofErr w:type="spellEnd"/>
                <w:r w:rsidR="003C41EF">
                  <w:t xml:space="preserve"> and fram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0568BD72" w:rsidR="009006F5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4C8CEC38" w:rsidR="009006F5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5E690B0C" w:rsidR="00D55A4B" w:rsidRDefault="008C40B8" w:rsidP="00D55A4B">
                <w:r w:rsidRPr="008C40B8">
                  <w:t xml:space="preserve">Demonstrate usage of CSS </w:t>
                </w:r>
                <w:r w:rsidR="003C41EF">
                  <w:t xml:space="preserve">using transitions and animations </w:t>
                </w:r>
                <w:r w:rsidRPr="008C40B8">
                  <w:t>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522D8C2" w:rsidR="00D55A4B" w:rsidRDefault="003C41EF" w:rsidP="003C41EF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526AA88A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DB9D475" w:rsidR="00D55A4B" w:rsidRDefault="008C40B8" w:rsidP="00897E7E">
                <w:r w:rsidRPr="008C40B8">
                  <w:rPr>
                    <w:rFonts w:eastAsia="Calibri"/>
                  </w:rPr>
                  <w:t>Apply client</w:t>
                </w:r>
                <w:r w:rsidR="003C41EF">
                  <w:rPr>
                    <w:rFonts w:eastAsia="Calibri"/>
                  </w:rPr>
                  <w:t xml:space="preserve"> and server</w:t>
                </w:r>
                <w:r w:rsidRPr="008C40B8">
                  <w:rPr>
                    <w:rFonts w:eastAsia="Calibri"/>
                  </w:rPr>
                  <w:t xml:space="preserve">-side </w:t>
                </w:r>
                <w:r w:rsidR="003C41EF">
                  <w:rPr>
                    <w:rFonts w:eastAsia="Calibri"/>
                  </w:rPr>
                  <w:t xml:space="preserve">scripting </w:t>
                </w:r>
                <w:r w:rsidR="002879B9">
                  <w:rPr>
                    <w:rFonts w:eastAsia="Calibri"/>
                  </w:rPr>
                  <w:t>techniques</w:t>
                </w:r>
                <w:r w:rsidR="003C41EF">
                  <w:rPr>
                    <w:rFonts w:eastAsia="Calibri"/>
                  </w:rPr>
                  <w:t xml:space="preserve"> using </w:t>
                </w:r>
                <w:proofErr w:type="spellStart"/>
                <w:r w:rsidR="003C41EF">
                  <w:rPr>
                    <w:rFonts w:eastAsia="Calibri"/>
                  </w:rPr>
                  <w:t>Javascript</w:t>
                </w:r>
                <w:proofErr w:type="spellEnd"/>
                <w:r w:rsidR="002879B9">
                  <w:rPr>
                    <w:rFonts w:eastAsia="Calibri"/>
                  </w:rPr>
                  <w:t xml:space="preserve">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1B5C9F91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6A87CFE3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0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5D187D58" w:rsidR="00D55A4B" w:rsidRDefault="008C40B8" w:rsidP="00D55A4B">
                <w:r w:rsidRPr="008C40B8">
                  <w:rPr>
                    <w:rFonts w:eastAsia="Calibri"/>
                  </w:rPr>
                  <w:t>Develop data driven application</w:t>
                </w:r>
                <w:r w:rsidR="003C41EF">
                  <w:rPr>
                    <w:rFonts w:eastAsia="Calibri"/>
                  </w:rPr>
                  <w:t>s using PHP and databases</w:t>
                </w:r>
                <w:r w:rsidRPr="008C40B8">
                  <w:rPr>
                    <w:rFonts w:eastAsia="Calibri"/>
                  </w:rPr>
                  <w:t xml:space="preserve">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149C4D75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12B1BC40" w:rsidR="00D55A4B" w:rsidRDefault="000C0744" w:rsidP="000C0744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40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C07EA3E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3B38E040" w:rsidR="009006F5" w:rsidRPr="00EF5DFE" w:rsidRDefault="000C0744" w:rsidP="000C0744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4D670F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EndPr/>
            <w:sdtContent>
              <w:p w14:paraId="48E94D1E" w14:textId="185E4718" w:rsidR="002B35BC" w:rsidRPr="00D55A4B" w:rsidRDefault="009560DC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 xml:space="preserve">Lab test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:One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Mid </w:t>
                </w:r>
                <w:proofErr w:type="spellStart"/>
                <w:r>
                  <w:rPr>
                    <w:rFonts w:ascii="Trebuchet MS" w:hAnsi="Trebuchet MS" w:cs="Calibri"/>
                    <w:sz w:val="20"/>
                  </w:rPr>
                  <w:t>Sem</w:t>
                </w:r>
                <w:proofErr w:type="spellEnd"/>
                <w:r>
                  <w:rPr>
                    <w:rFonts w:ascii="Trebuchet MS" w:hAnsi="Trebuchet MS" w:cs="Calibri"/>
                    <w:sz w:val="20"/>
                  </w:rPr>
                  <w:t xml:space="preserve"> lab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test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 of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in 6th lab with 5 marks for write-up depending on accuracy and 15 marks execu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FA3B74">
                  <w:rPr>
                    <w:rFonts w:ascii="Trebuchet MS" w:hAnsi="Trebuchet MS" w:cs="Calibri"/>
                    <w:sz w:val="20"/>
                  </w:rPr>
                  <w:t>and mini project evaluation</w:t>
                </w:r>
                <w:r w:rsidR="00243CBE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of 18 marks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duration of 1hr only followed  by regular lab exercises for that week                                                     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(Max. Marks: 38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Two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evaluation</w:t>
                </w:r>
                <w:r w:rsidR="003C41EF">
                  <w:rPr>
                    <w:rFonts w:ascii="Trebuchet MS" w:hAnsi="Trebuchet MS" w:cs="Calibri"/>
                    <w:sz w:val="20"/>
                  </w:rPr>
                  <w:t>s of 5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422E51">
                  <w:rPr>
                    <w:rFonts w:ascii="Trebuchet MS" w:hAnsi="Trebuchet MS" w:cs="Calibri"/>
                    <w:sz w:val="20"/>
                  </w:rPr>
                  <w:t>inclusive of record check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>(Max. Marks: 10</w:t>
                </w:r>
                <w:proofErr w:type="gramStart"/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proofErr w:type="gramEnd"/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</w:t>
                </w:r>
                <w:r w:rsidR="003C41EF">
                  <w:rPr>
                    <w:rFonts w:ascii="Trebuchet MS" w:hAnsi="Trebuchet MS" w:cs="Calibri"/>
                    <w:sz w:val="20"/>
                  </w:rPr>
                  <w:t xml:space="preserve"> :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Two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written Quizzes </w:t>
                </w:r>
                <w:r>
                  <w:rPr>
                    <w:rFonts w:ascii="Trebuchet MS" w:hAnsi="Trebuchet MS" w:cs="Calibri"/>
                    <w:sz w:val="20"/>
                  </w:rPr>
                  <w:t>6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marks each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                         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</w:t>
                </w:r>
                <w:r w:rsidR="00041D57">
                  <w:rPr>
                    <w:rFonts w:ascii="Trebuchet MS" w:hAnsi="Trebuchet MS" w:cs="Calibri"/>
                    <w:sz w:val="20"/>
                  </w:rPr>
                  <w:t xml:space="preserve">(Max. </w:t>
                </w:r>
                <w:r w:rsidR="00422E51">
                  <w:rPr>
                    <w:rFonts w:ascii="Trebuchet MS" w:hAnsi="Trebuchet MS" w:cs="Calibri"/>
                    <w:sz w:val="20"/>
                  </w:rPr>
                  <w:t xml:space="preserve">Marks: </w:t>
                </w:r>
                <w:r>
                  <w:rPr>
                    <w:rFonts w:ascii="Trebuchet MS" w:hAnsi="Trebuchet MS" w:cs="Calibri"/>
                    <w:sz w:val="20"/>
                  </w:rPr>
                  <w:t>12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4D670F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EndPr>
              <w:rPr>
                <w:rStyle w:val="Style2"/>
              </w:rPr>
            </w:sdtEndPr>
            <w:sdtContent>
              <w:p w14:paraId="7F1D1ACC" w14:textId="67BB305C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9560DC">
                  <w:rPr>
                    <w:rStyle w:val="Style2"/>
                  </w:rPr>
                  <w:t>xamination of 2.5</w:t>
                </w:r>
                <w:r w:rsidR="002B35BC" w:rsidRPr="00EC481B">
                  <w:rPr>
                    <w:rStyle w:val="Style2"/>
                  </w:rPr>
                  <w:t xml:space="preserve">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</w:t>
                </w:r>
                <w:proofErr w:type="gramStart"/>
                <w:r w:rsidR="00B32201">
                  <w:t>Affairs ,</w:t>
                </w:r>
                <w:proofErr w:type="gramEnd"/>
                <w:r w:rsidR="00B32201">
                  <w:t xml:space="preserve">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</w:t>
                </w:r>
                <w:proofErr w:type="gramStart"/>
                <w:r w:rsidR="00FA3B74">
                  <w:rPr>
                    <w:rFonts w:eastAsiaTheme="minorHAnsi"/>
                  </w:rPr>
                  <w:t xml:space="preserve">flower </w:t>
                </w:r>
                <w:r w:rsidR="00DA537D" w:rsidRPr="00DA537D">
                  <w:rPr>
                    <w:rFonts w:eastAsiaTheme="minorHAnsi"/>
                  </w:rPr>
                  <w:t xml:space="preserve"> using</w:t>
                </w:r>
                <w:proofErr w:type="gramEnd"/>
                <w:r w:rsidR="00DA537D" w:rsidRPr="00DA537D">
                  <w:rPr>
                    <w:rFonts w:eastAsiaTheme="minorHAnsi"/>
                  </w:rPr>
                  <w:t xml:space="preserve">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</w:r>
                <w:r w:rsidR="00FA3B74">
                  <w:rPr>
                    <w:rFonts w:eastAsiaTheme="minorHAnsi"/>
                  </w:rPr>
                  <w:lastRenderedPageBreak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</w:t>
                </w:r>
                <w:proofErr w:type="gramStart"/>
                <w:r w:rsidR="00FA3B74">
                  <w:rPr>
                    <w:rFonts w:eastAsiaTheme="minorHAnsi"/>
                  </w:rPr>
                  <w:t xml:space="preserve">projects </w:t>
                </w:r>
                <w:r w:rsidR="003F5213">
                  <w:rPr>
                    <w:rFonts w:eastAsiaTheme="minorHAnsi"/>
                  </w:rPr>
                  <w:t>.</w:t>
                </w:r>
                <w:proofErr w:type="gramEnd"/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 xml:space="preserve">Write a PHP page to upload user resume in </w:t>
                </w:r>
                <w:proofErr w:type="spellStart"/>
                <w:r w:rsidRPr="004336E6">
                  <w:rPr>
                    <w:rFonts w:eastAsiaTheme="minorHAnsi"/>
                  </w:rPr>
                  <w:t>pdf</w:t>
                </w:r>
                <w:proofErr w:type="spellEnd"/>
                <w:r w:rsidRPr="004336E6">
                  <w:rPr>
                    <w:rFonts w:eastAsiaTheme="minorHAnsi"/>
                  </w:rPr>
                  <w:t xml:space="preserve">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</w:t>
                </w:r>
                <w:proofErr w:type="gramStart"/>
                <w:r>
                  <w:t>.Mini</w:t>
                </w:r>
                <w:proofErr w:type="gramEnd"/>
                <w:r>
                  <w:t xml:space="preserve">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DE0DA09" w:rsidR="00BE7521" w:rsidRPr="00D55A4B" w:rsidRDefault="004D670F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 xml:space="preserve">Randy Connolly, Ricardo Hoar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Fundamentals of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53052BA2" w:rsidR="00D55A4B" w:rsidRDefault="004D670F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 xml:space="preserve">Luke Welling, Laura Thomson, </w:t>
                </w:r>
                <w:r w:rsidR="00A13D8E">
                  <w:rPr>
                    <w:rFonts w:eastAsiaTheme="minorHAnsi"/>
                  </w:rPr>
                  <w:t>“</w:t>
                </w:r>
                <w:r w:rsidR="00BB5955" w:rsidRPr="00BB5955">
                  <w:rPr>
                    <w:rFonts w:eastAsiaTheme="minorHAnsi"/>
                  </w:rPr>
                  <w:t>PHP and MySQL Web Development</w:t>
                </w:r>
                <w:r w:rsidR="00A13D8E">
                  <w:rPr>
                    <w:rFonts w:eastAsiaTheme="minorHAnsi"/>
                  </w:rPr>
                  <w:t>”</w:t>
                </w:r>
                <w:r w:rsidR="00BB5955" w:rsidRPr="00BB5955">
                  <w:rPr>
                    <w:rFonts w:eastAsiaTheme="minorHAnsi"/>
                  </w:rPr>
                  <w:t>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>
                <w:rPr>
                  <w:rStyle w:val="Style2"/>
                </w:rPr>
              </w:sdtEnd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605457E4" w:rsidR="00D55A4B" w:rsidRDefault="00A13D8E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Content>
                <w:r w:rsidRPr="00A13D8E">
                  <w:rPr>
                    <w:rFonts w:eastAsiaTheme="minorHAnsi"/>
                  </w:rPr>
                  <w:t xml:space="preserve">4. Jennifer </w:t>
                </w:r>
                <w:proofErr w:type="spellStart"/>
                <w:r w:rsidRPr="00A13D8E">
                  <w:rPr>
                    <w:rFonts w:eastAsiaTheme="minorHAnsi"/>
                  </w:rPr>
                  <w:t>Robbins,</w:t>
                </w:r>
                <w:r>
                  <w:rPr>
                    <w:rFonts w:eastAsiaTheme="minorHAnsi"/>
                  </w:rPr>
                  <w:t>”</w:t>
                </w:r>
                <w:r w:rsidRPr="00A13D8E">
                  <w:rPr>
                    <w:rFonts w:eastAsiaTheme="minorHAnsi"/>
                  </w:rPr>
                  <w:t>Learning</w:t>
                </w:r>
                <w:proofErr w:type="spellEnd"/>
                <w:r w:rsidRPr="00A13D8E">
                  <w:rPr>
                    <w:rFonts w:eastAsiaTheme="minorHAnsi"/>
                  </w:rPr>
                  <w:t xml:space="preserve"> Web Design: A beginner’s Guide To HTML, CSS, </w:t>
                </w:r>
                <w:proofErr w:type="spellStart"/>
                <w:r w:rsidRPr="00A13D8E">
                  <w:rPr>
                    <w:rFonts w:eastAsiaTheme="minorHAnsi"/>
                  </w:rPr>
                  <w:t>Javascript</w:t>
                </w:r>
                <w:proofErr w:type="spellEnd"/>
                <w:r w:rsidRPr="00A13D8E">
                  <w:rPr>
                    <w:rFonts w:eastAsiaTheme="minorHAnsi"/>
                  </w:rPr>
                  <w:t>, and Web Graphics</w:t>
                </w:r>
                <w:r>
                  <w:rPr>
                    <w:rFonts w:eastAsiaTheme="minorHAnsi"/>
                  </w:rPr>
                  <w:t>”</w:t>
                </w:r>
                <w:r w:rsidRPr="00A13D8E">
                  <w:rPr>
                    <w:rFonts w:eastAsiaTheme="minorHAnsi"/>
                  </w:rPr>
                  <w:t>,</w:t>
                </w:r>
                <w:r w:rsidRPr="00C66F0A"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t xml:space="preserve">5th </w:t>
                </w:r>
                <w:proofErr w:type="spellStart"/>
                <w:r>
                  <w:rPr>
                    <w:rFonts w:eastAsiaTheme="minorHAnsi"/>
                  </w:rPr>
                  <w:t>Edition</w:t>
                </w:r>
                <w:proofErr w:type="gramStart"/>
                <w:r>
                  <w:rPr>
                    <w:rFonts w:eastAsiaTheme="minorHAnsi"/>
                  </w:rPr>
                  <w:t>,O’Reilly</w:t>
                </w:r>
                <w:proofErr w:type="spellEnd"/>
                <w:r>
                  <w:rPr>
                    <w:rFonts w:eastAsiaTheme="minorHAnsi"/>
                  </w:rPr>
                  <w:t>’</w:t>
                </w:r>
                <w:proofErr w:type="gramEnd"/>
                <w:r>
                  <w:rPr>
                    <w:rFonts w:eastAsiaTheme="minorHAnsi"/>
                  </w:rPr>
                  <w:t>, 2018</w:t>
                </w:r>
                <w:r w:rsidRPr="00C66F0A">
                  <w:rPr>
                    <w:rFonts w:eastAsiaTheme="minorHAnsi"/>
                  </w:rPr>
                  <w:t>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4D670F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111D69C6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  <w:r w:rsidR="006C187E">
                  <w:rPr>
                    <w:rFonts w:asciiTheme="minorHAnsi" w:hAnsiTheme="minorHAnsi" w:cs="Calibri"/>
                  </w:rPr>
                  <w:t xml:space="preserve"> &amp; Dr. </w:t>
                </w:r>
                <w:proofErr w:type="spellStart"/>
                <w:r w:rsidR="006C187E">
                  <w:rPr>
                    <w:rFonts w:asciiTheme="minorHAnsi" w:hAnsiTheme="minorHAnsi" w:cs="Calibri"/>
                  </w:rPr>
                  <w:t>Girisha</w:t>
                </w:r>
                <w:proofErr w:type="spellEnd"/>
                <w:r w:rsidR="00D34418">
                  <w:rPr>
                    <w:rFonts w:asciiTheme="minorHAnsi" w:hAnsiTheme="minorHAnsi" w:cs="Calibri"/>
                  </w:rPr>
                  <w:t xml:space="preserve"> 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lastRenderedPageBreak/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10"/>
      <w:footerReference w:type="default" r:id="rId11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B62C4A" w14:textId="77777777" w:rsidR="004D670F" w:rsidRDefault="004D670F">
      <w:r>
        <w:separator/>
      </w:r>
    </w:p>
  </w:endnote>
  <w:endnote w:type="continuationSeparator" w:id="0">
    <w:p w14:paraId="6B1D4A0C" w14:textId="77777777" w:rsidR="004D670F" w:rsidRDefault="004D6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3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A13D8E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5F8A2C" w14:textId="77777777" w:rsidR="004D670F" w:rsidRDefault="004D670F">
      <w:r>
        <w:separator/>
      </w:r>
    </w:p>
  </w:footnote>
  <w:footnote w:type="continuationSeparator" w:id="0">
    <w:p w14:paraId="01A4E0C1" w14:textId="77777777" w:rsidR="004D670F" w:rsidRDefault="004D6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744"/>
    <w:rsid w:val="000C0C4C"/>
    <w:rsid w:val="000C3515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8A1"/>
    <w:rsid w:val="00232C82"/>
    <w:rsid w:val="00236FB7"/>
    <w:rsid w:val="00243CBE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C41EF"/>
    <w:rsid w:val="003E1509"/>
    <w:rsid w:val="003E430A"/>
    <w:rsid w:val="003F2F0B"/>
    <w:rsid w:val="003F5213"/>
    <w:rsid w:val="00407C9D"/>
    <w:rsid w:val="00417C98"/>
    <w:rsid w:val="00420C3D"/>
    <w:rsid w:val="00422E51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D670F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C187E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0BD6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4DB5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560DC"/>
    <w:rsid w:val="0096358F"/>
    <w:rsid w:val="00963ED6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13D8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34418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9651D"/>
    <w:rsid w:val="00EA199B"/>
    <w:rsid w:val="00EA7049"/>
    <w:rsid w:val="00EB6844"/>
    <w:rsid w:val="00EC481B"/>
    <w:rsid w:val="00ED6C6B"/>
    <w:rsid w:val="00EF2C78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5E0F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1D411D"/>
    <w:rsid w:val="00224E1B"/>
    <w:rsid w:val="00265C4A"/>
    <w:rsid w:val="00300AA3"/>
    <w:rsid w:val="00316593"/>
    <w:rsid w:val="004C0B4E"/>
    <w:rsid w:val="004F0A5F"/>
    <w:rsid w:val="004F300F"/>
    <w:rsid w:val="005114E7"/>
    <w:rsid w:val="00526CD4"/>
    <w:rsid w:val="008B127C"/>
    <w:rsid w:val="00907B6B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A027D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44CD1-DFE2-46AE-AC07-A6FDE31B8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4</Pages>
  <Words>922</Words>
  <Characters>525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OJO</cp:lastModifiedBy>
  <cp:revision>26</cp:revision>
  <cp:lastPrinted>2022-02-28T08:10:00Z</cp:lastPrinted>
  <dcterms:created xsi:type="dcterms:W3CDTF">2022-06-22T11:24:00Z</dcterms:created>
  <dcterms:modified xsi:type="dcterms:W3CDTF">2023-07-31T04:03:00Z</dcterms:modified>
</cp:coreProperties>
</file>